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77ED81" w14:textId="77777777" w:rsidR="00192F9B" w:rsidRDefault="00192F9B"/>
    <w:tbl>
      <w:tblPr>
        <w:tblStyle w:val="TableGrid"/>
        <w:tblW w:w="9874" w:type="dxa"/>
        <w:tblLook w:val="04A0" w:firstRow="1" w:lastRow="0" w:firstColumn="1" w:lastColumn="0" w:noHBand="0" w:noVBand="1"/>
      </w:tblPr>
      <w:tblGrid>
        <w:gridCol w:w="1836"/>
        <w:gridCol w:w="8038"/>
      </w:tblGrid>
      <w:tr w:rsidR="00192F9B" w14:paraId="5CC6C908" w14:textId="77777777" w:rsidTr="004566A3">
        <w:trPr>
          <w:trHeight w:val="934"/>
        </w:trPr>
        <w:tc>
          <w:tcPr>
            <w:tcW w:w="1835" w:type="dxa"/>
          </w:tcPr>
          <w:p w14:paraId="27DF26E3" w14:textId="77777777" w:rsidR="00192F9B" w:rsidRDefault="00192F9B">
            <w:r w:rsidRPr="00192F9B">
              <w:rPr>
                <w:noProof/>
                <w:lang w:eastAsia="en-IN" w:bidi="hi-IN"/>
              </w:rPr>
              <w:drawing>
                <wp:inline distT="0" distB="0" distL="0" distR="0" wp14:anchorId="68173B70" wp14:editId="5E503724">
                  <wp:extent cx="1004915" cy="596767"/>
                  <wp:effectExtent l="19050" t="0" r="4735" b="0"/>
                  <wp:docPr id="3" name="Picture 0" descr="logo-iit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-iiti.jp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3888" cy="602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39" w:type="dxa"/>
          </w:tcPr>
          <w:p w14:paraId="36E38EB5" w14:textId="77777777" w:rsidR="00192F9B" w:rsidRPr="00DE5F46" w:rsidRDefault="00192F9B" w:rsidP="0087478A">
            <w:pPr>
              <w:jc w:val="center"/>
              <w:rPr>
                <w:b/>
                <w:sz w:val="32"/>
                <w:szCs w:val="32"/>
              </w:rPr>
            </w:pPr>
            <w:r w:rsidRPr="00DE5F46">
              <w:rPr>
                <w:b/>
                <w:sz w:val="32"/>
                <w:szCs w:val="32"/>
              </w:rPr>
              <w:t>INDIAN INSTITUTE OF TECHNOLOGY INDORE</w:t>
            </w:r>
          </w:p>
          <w:p w14:paraId="52E69117" w14:textId="77777777" w:rsidR="00DE5F46" w:rsidRDefault="00DE5F46" w:rsidP="00DE5F46">
            <w:pPr>
              <w:jc w:val="center"/>
              <w:rPr>
                <w:b/>
                <w:sz w:val="32"/>
                <w:szCs w:val="32"/>
              </w:rPr>
            </w:pPr>
            <w:r w:rsidRPr="00DE5F46">
              <w:rPr>
                <w:b/>
                <w:sz w:val="32"/>
                <w:szCs w:val="32"/>
              </w:rPr>
              <w:t>CENTRAL LIBRARY</w:t>
            </w:r>
          </w:p>
          <w:p w14:paraId="7259094D" w14:textId="77777777" w:rsidR="00192F9B" w:rsidRDefault="00192F9B" w:rsidP="00461C82">
            <w:pPr>
              <w:jc w:val="center"/>
            </w:pPr>
          </w:p>
        </w:tc>
      </w:tr>
    </w:tbl>
    <w:p w14:paraId="511B0DB3" w14:textId="77777777" w:rsidR="000E34D7" w:rsidRDefault="000E34D7" w:rsidP="000E34D7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External Membership</w:t>
      </w:r>
      <w:r w:rsidR="00516A72">
        <w:rPr>
          <w:b/>
          <w:sz w:val="28"/>
          <w:szCs w:val="28"/>
        </w:rPr>
        <w:t xml:space="preserve"> Application Form</w:t>
      </w:r>
    </w:p>
    <w:p w14:paraId="15E9650C" w14:textId="532BA394" w:rsidR="00B64D90" w:rsidRDefault="00050BEA" w:rsidP="000E34D7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cademic</w:t>
      </w:r>
      <w:r w:rsidR="00766716">
        <w:rPr>
          <w:b/>
          <w:sz w:val="28"/>
          <w:szCs w:val="28"/>
        </w:rPr>
        <w:t xml:space="preserve"> Membership</w:t>
      </w:r>
      <w:r>
        <w:rPr>
          <w:b/>
          <w:sz w:val="28"/>
          <w:szCs w:val="28"/>
        </w:rPr>
        <w:t xml:space="preserve"> </w:t>
      </w:r>
      <w:r w:rsidR="00766716">
        <w:rPr>
          <w:b/>
          <w:sz w:val="28"/>
          <w:szCs w:val="28"/>
        </w:rPr>
        <w:t>(</w:t>
      </w:r>
      <w:r w:rsidR="00776A71">
        <w:rPr>
          <w:b/>
          <w:sz w:val="28"/>
          <w:szCs w:val="28"/>
        </w:rPr>
        <w:t>Institut</w:t>
      </w:r>
      <w:r>
        <w:rPr>
          <w:b/>
          <w:sz w:val="28"/>
          <w:szCs w:val="28"/>
        </w:rPr>
        <w:t>ion</w:t>
      </w:r>
      <w:r w:rsidR="00766716">
        <w:rPr>
          <w:b/>
          <w:sz w:val="28"/>
          <w:szCs w:val="28"/>
        </w:rPr>
        <w:t>al)</w:t>
      </w:r>
    </w:p>
    <w:p w14:paraId="4C2F4EDD" w14:textId="77777777" w:rsidR="00642A11" w:rsidRPr="00EC4C80" w:rsidRDefault="00642A11" w:rsidP="000E34D7">
      <w:pPr>
        <w:spacing w:after="0"/>
        <w:jc w:val="center"/>
        <w:rPr>
          <w:b/>
          <w:sz w:val="14"/>
          <w:szCs w:val="14"/>
        </w:rPr>
      </w:pPr>
    </w:p>
    <w:p w14:paraId="37FAF403" w14:textId="6F38D59B" w:rsidR="00460DB3" w:rsidRDefault="00642A11" w:rsidP="00642A11">
      <w:r w:rsidRPr="00515F26">
        <w:t xml:space="preserve">(Annual Fees: Rs. </w:t>
      </w:r>
      <w:r>
        <w:t>2,0</w:t>
      </w:r>
      <w:r w:rsidR="001E43CE">
        <w:t>0</w:t>
      </w:r>
      <w:r w:rsidRPr="00515F26">
        <w:t xml:space="preserve">,000/-) </w:t>
      </w:r>
    </w:p>
    <w:p w14:paraId="57A4145C" w14:textId="3BEB003A" w:rsidR="00721A8D" w:rsidRPr="00642A11" w:rsidRDefault="00460DB3" w:rsidP="0059483F">
      <w:pPr>
        <w:pStyle w:val="ListParagraph"/>
        <w:numPr>
          <w:ilvl w:val="0"/>
          <w:numId w:val="5"/>
        </w:numPr>
        <w:ind w:left="567" w:hanging="283"/>
      </w:pPr>
      <w:r>
        <w:t>More details overleaf</w:t>
      </w:r>
      <w:r w:rsidRPr="00515F26">
        <w:t xml:space="preserve">          </w:t>
      </w:r>
      <w:r w:rsidR="00642A11" w:rsidRPr="00515F26">
        <w:t xml:space="preserve">        </w:t>
      </w:r>
    </w:p>
    <w:p w14:paraId="3B4F6DA1" w14:textId="187FF531" w:rsidR="00C7531B" w:rsidRDefault="00886E36" w:rsidP="00F472FA">
      <w:pPr>
        <w:spacing w:after="0"/>
        <w:rPr>
          <w:b/>
          <w:sz w:val="24"/>
          <w:szCs w:val="24"/>
        </w:rPr>
      </w:pPr>
      <w:r>
        <w:rPr>
          <w:b/>
        </w:rPr>
        <w:t xml:space="preserve">APPLICANT </w:t>
      </w:r>
      <w:r w:rsidR="00C7531B" w:rsidRPr="00C7531B">
        <w:rPr>
          <w:b/>
        </w:rPr>
        <w:t xml:space="preserve"> </w:t>
      </w:r>
      <w:r w:rsidR="00461C82" w:rsidRPr="00C7531B">
        <w:rPr>
          <w:b/>
        </w:rPr>
        <w:t xml:space="preserve"> INFORMATION</w:t>
      </w:r>
      <w:r w:rsidR="00C7531B" w:rsidRPr="00482E06">
        <w:rPr>
          <w:b/>
        </w:rPr>
        <w:t>:</w:t>
      </w:r>
      <w:r w:rsidR="006C5246">
        <w:rPr>
          <w:b/>
        </w:rPr>
        <w:t xml:space="preserve"> </w:t>
      </w:r>
      <w:r w:rsidR="00305534">
        <w:rPr>
          <w:b/>
        </w:rPr>
        <w:t>(</w:t>
      </w:r>
      <w:r w:rsidR="00305534">
        <w:rPr>
          <w:bCs/>
        </w:rPr>
        <w:t>To be filled by the Head of the Institute)</w:t>
      </w:r>
      <w:r w:rsidR="00305534">
        <w:rPr>
          <w:bCs/>
        </w:rPr>
        <w:tab/>
      </w:r>
      <w:r w:rsidR="00305534">
        <w:rPr>
          <w:bCs/>
        </w:rPr>
        <w:tab/>
      </w:r>
      <w:r w:rsidR="00305534">
        <w:rPr>
          <w:bCs/>
        </w:rPr>
        <w:tab/>
      </w:r>
      <w:r w:rsidR="00A15D09">
        <w:rPr>
          <w:b/>
          <w:sz w:val="24"/>
          <w:szCs w:val="24"/>
        </w:rPr>
        <w:t>Da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0"/>
      </w:tblGrid>
      <w:tr w:rsidR="00305534" w14:paraId="57C27824" w14:textId="77777777" w:rsidTr="00305534">
        <w:tc>
          <w:tcPr>
            <w:tcW w:w="10250" w:type="dxa"/>
          </w:tcPr>
          <w:p w14:paraId="189331EA" w14:textId="744CE8CD" w:rsidR="00305534" w:rsidRPr="00305534" w:rsidRDefault="00305534" w:rsidP="00F472FA">
            <w:r w:rsidRPr="00305534">
              <w:t>Name of the Institute/ College:</w:t>
            </w:r>
          </w:p>
          <w:p w14:paraId="1875720A" w14:textId="77777777" w:rsidR="00305534" w:rsidRPr="00305534" w:rsidRDefault="00305534" w:rsidP="00F472FA"/>
          <w:p w14:paraId="059305A9" w14:textId="6A0C1D2F" w:rsidR="00305534" w:rsidRDefault="00305534" w:rsidP="00F472FA"/>
          <w:p w14:paraId="6DC88E34" w14:textId="420463F1" w:rsidR="00305534" w:rsidRDefault="00305534" w:rsidP="00F472FA"/>
          <w:p w14:paraId="7C0E9DA3" w14:textId="6CA4B3CF" w:rsidR="00305534" w:rsidRPr="00305534" w:rsidRDefault="00305534" w:rsidP="00F472FA"/>
        </w:tc>
      </w:tr>
      <w:tr w:rsidR="00305534" w14:paraId="281EC91D" w14:textId="77777777" w:rsidTr="00305534">
        <w:tc>
          <w:tcPr>
            <w:tcW w:w="10250" w:type="dxa"/>
          </w:tcPr>
          <w:p w14:paraId="27C6158B" w14:textId="77777777" w:rsidR="00305534" w:rsidRDefault="00305534" w:rsidP="00F472FA">
            <w:r>
              <w:t>Address:</w:t>
            </w:r>
          </w:p>
          <w:p w14:paraId="16BBE43D" w14:textId="77777777" w:rsidR="00305534" w:rsidRDefault="00305534" w:rsidP="00F472FA"/>
          <w:p w14:paraId="5FCF3BBE" w14:textId="77777777" w:rsidR="00305534" w:rsidRDefault="00305534" w:rsidP="00F472FA"/>
          <w:p w14:paraId="5C3EA350" w14:textId="77777777" w:rsidR="00305534" w:rsidRDefault="00305534" w:rsidP="00F472FA"/>
          <w:p w14:paraId="5A87D5B8" w14:textId="2C33D9FE" w:rsidR="00305534" w:rsidRPr="00305534" w:rsidRDefault="00305534" w:rsidP="00F472FA"/>
        </w:tc>
      </w:tr>
      <w:tr w:rsidR="00305534" w14:paraId="2DA802F2" w14:textId="77777777" w:rsidTr="00305534">
        <w:tc>
          <w:tcPr>
            <w:tcW w:w="10250" w:type="dxa"/>
          </w:tcPr>
          <w:p w14:paraId="46A84863" w14:textId="77777777" w:rsidR="00305534" w:rsidRDefault="00305534" w:rsidP="00F472FA">
            <w:r>
              <w:t>Name &amp; Designation of the Head of the Institute/ College:</w:t>
            </w:r>
          </w:p>
          <w:p w14:paraId="011AB8E4" w14:textId="77777777" w:rsidR="00305534" w:rsidRDefault="00305534" w:rsidP="00F472FA"/>
          <w:p w14:paraId="4D227FD3" w14:textId="77777777" w:rsidR="00305534" w:rsidRDefault="00305534" w:rsidP="00F472FA"/>
          <w:p w14:paraId="40162C23" w14:textId="3F8E908D" w:rsidR="00305534" w:rsidRPr="00305534" w:rsidRDefault="00305534" w:rsidP="00F472FA"/>
        </w:tc>
      </w:tr>
      <w:tr w:rsidR="00305534" w14:paraId="27485210" w14:textId="77777777" w:rsidTr="00305534">
        <w:tc>
          <w:tcPr>
            <w:tcW w:w="10250" w:type="dxa"/>
          </w:tcPr>
          <w:p w14:paraId="28BFAE3D" w14:textId="77777777" w:rsidR="00305534" w:rsidRDefault="00305534" w:rsidP="00F472FA">
            <w:r>
              <w:t>Office Telephone No.:</w:t>
            </w:r>
          </w:p>
          <w:p w14:paraId="2185DBA7" w14:textId="5C8C1FEB" w:rsidR="00305534" w:rsidRPr="00305534" w:rsidRDefault="00305534" w:rsidP="00F472FA"/>
        </w:tc>
      </w:tr>
      <w:tr w:rsidR="00305534" w14:paraId="19EC84EB" w14:textId="77777777" w:rsidTr="00305534">
        <w:tc>
          <w:tcPr>
            <w:tcW w:w="10250" w:type="dxa"/>
          </w:tcPr>
          <w:p w14:paraId="58CDBD51" w14:textId="77777777" w:rsidR="00305534" w:rsidRDefault="00305534" w:rsidP="00F472FA">
            <w:r>
              <w:t>Mobile No.:</w:t>
            </w:r>
          </w:p>
          <w:p w14:paraId="1C80F2BA" w14:textId="67E4C416" w:rsidR="00305534" w:rsidRPr="00460DB3" w:rsidRDefault="00305534" w:rsidP="00F472FA">
            <w:pPr>
              <w:rPr>
                <w:sz w:val="14"/>
                <w:szCs w:val="14"/>
              </w:rPr>
            </w:pPr>
          </w:p>
        </w:tc>
      </w:tr>
      <w:tr w:rsidR="00305534" w14:paraId="0BAA05D2" w14:textId="77777777" w:rsidTr="00305534">
        <w:tc>
          <w:tcPr>
            <w:tcW w:w="10250" w:type="dxa"/>
          </w:tcPr>
          <w:p w14:paraId="31A17A6E" w14:textId="77777777" w:rsidR="00305534" w:rsidRDefault="00305534" w:rsidP="00F472FA">
            <w:r>
              <w:t>Email:</w:t>
            </w:r>
          </w:p>
          <w:p w14:paraId="21B3D974" w14:textId="1AE2A76E" w:rsidR="00305534" w:rsidRPr="00460DB3" w:rsidRDefault="00305534" w:rsidP="00F472FA">
            <w:pPr>
              <w:rPr>
                <w:sz w:val="12"/>
                <w:szCs w:val="12"/>
              </w:rPr>
            </w:pPr>
          </w:p>
        </w:tc>
      </w:tr>
      <w:tr w:rsidR="00305534" w14:paraId="3BDE9337" w14:textId="77777777" w:rsidTr="00305534">
        <w:tc>
          <w:tcPr>
            <w:tcW w:w="10250" w:type="dxa"/>
          </w:tcPr>
          <w:p w14:paraId="6D4BD4CF" w14:textId="77777777" w:rsidR="00305534" w:rsidRDefault="00305534" w:rsidP="00F472FA">
            <w:r>
              <w:t>Fax No.:</w:t>
            </w:r>
          </w:p>
          <w:p w14:paraId="492C1997" w14:textId="112FEF1B" w:rsidR="00305534" w:rsidRPr="00460DB3" w:rsidRDefault="00305534" w:rsidP="00F472FA">
            <w:pPr>
              <w:rPr>
                <w:sz w:val="10"/>
                <w:szCs w:val="10"/>
              </w:rPr>
            </w:pPr>
          </w:p>
        </w:tc>
      </w:tr>
      <w:tr w:rsidR="00305534" w14:paraId="6E32E202" w14:textId="77777777" w:rsidTr="00305534">
        <w:tc>
          <w:tcPr>
            <w:tcW w:w="10250" w:type="dxa"/>
          </w:tcPr>
          <w:p w14:paraId="1CCFCD93" w14:textId="4E6A3C59" w:rsidR="00305534" w:rsidRDefault="00FB08EF" w:rsidP="00F472FA">
            <w:r>
              <w:rPr>
                <w:noProof/>
              </w:rPr>
              <w:pict w14:anchorId="3544A40A">
                <v:rect id="_x0000_s1073" style="position:absolute;margin-left:157.35pt;margin-top:4pt;width:25.5pt;height:10.5pt;z-index:251692032;mso-position-horizontal-relative:text;mso-position-vertical-relative:text"/>
              </w:pict>
            </w:r>
            <w:r>
              <w:rPr>
                <w:noProof/>
              </w:rPr>
              <w:pict w14:anchorId="3544A40A">
                <v:rect id="_x0000_s1072" style="position:absolute;margin-left:3.6pt;margin-top:4pt;width:25.5pt;height:10.5pt;z-index:251691008;mso-position-horizontal-relative:text;mso-position-vertical-relative:text"/>
              </w:pict>
            </w:r>
            <w:r w:rsidR="00305534">
              <w:t xml:space="preserve">                First Time Application                    Renewal</w:t>
            </w:r>
          </w:p>
          <w:p w14:paraId="41B8EB97" w14:textId="443AF073" w:rsidR="00305534" w:rsidRDefault="00305534" w:rsidP="00F472FA"/>
        </w:tc>
      </w:tr>
    </w:tbl>
    <w:p w14:paraId="7EAF667F" w14:textId="77777777" w:rsidR="00305534" w:rsidRDefault="00305534" w:rsidP="00F472FA">
      <w:pPr>
        <w:spacing w:after="0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0"/>
      </w:tblGrid>
      <w:tr w:rsidR="00820C15" w14:paraId="3594B592" w14:textId="77777777" w:rsidTr="00EC4C80">
        <w:trPr>
          <w:trHeight w:val="1033"/>
        </w:trPr>
        <w:tc>
          <w:tcPr>
            <w:tcW w:w="3918" w:type="dxa"/>
            <w:tcBorders>
              <w:top w:val="nil"/>
              <w:left w:val="nil"/>
              <w:bottom w:val="nil"/>
              <w:right w:val="nil"/>
            </w:tcBorders>
          </w:tcPr>
          <w:p w14:paraId="0BD80ACF" w14:textId="77777777" w:rsidR="00EC4C80" w:rsidRDefault="00EC4C80" w:rsidP="00EC4C8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te: Please submit the following documents with this form:</w:t>
            </w:r>
          </w:p>
          <w:p w14:paraId="7A2359C6" w14:textId="6A1E7ACE" w:rsidR="00EC4C80" w:rsidRPr="00D806EF" w:rsidRDefault="00B65851" w:rsidP="00EC4C80">
            <w:pPr>
              <w:pStyle w:val="ListParagraph"/>
              <w:numPr>
                <w:ilvl w:val="0"/>
                <w:numId w:val="4"/>
              </w:numPr>
              <w:ind w:left="567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P</w:t>
            </w:r>
            <w:r w:rsidR="00EC4C80" w:rsidRPr="00D806EF">
              <w:rPr>
                <w:rFonts w:cstheme="minorHAnsi"/>
                <w:bCs/>
              </w:rPr>
              <w:t xml:space="preserve">hotocopy of Institute ID Card </w:t>
            </w:r>
          </w:p>
          <w:p w14:paraId="3937F212" w14:textId="679ED14C" w:rsidR="00EC4C80" w:rsidRDefault="00DE7B26" w:rsidP="00EC4C80">
            <w:pPr>
              <w:pStyle w:val="ListParagraph"/>
              <w:numPr>
                <w:ilvl w:val="0"/>
                <w:numId w:val="4"/>
              </w:numPr>
              <w:ind w:left="567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Academic Institution </w:t>
            </w:r>
            <w:r w:rsidR="00FB08EF">
              <w:rPr>
                <w:rFonts w:cstheme="minorHAnsi"/>
                <w:bCs/>
              </w:rPr>
              <w:t>A</w:t>
            </w:r>
            <w:bookmarkStart w:id="0" w:name="_GoBack"/>
            <w:bookmarkEnd w:id="0"/>
            <w:r w:rsidR="00EC4C80" w:rsidRPr="00D806EF">
              <w:rPr>
                <w:rFonts w:cstheme="minorHAnsi"/>
                <w:bCs/>
              </w:rPr>
              <w:t xml:space="preserve">ddress proof </w:t>
            </w:r>
          </w:p>
          <w:p w14:paraId="1B9EC914" w14:textId="77777777" w:rsidR="00820C15" w:rsidRDefault="00820C15" w:rsidP="00B64D90">
            <w:pPr>
              <w:rPr>
                <w:b/>
              </w:rPr>
            </w:pPr>
          </w:p>
        </w:tc>
      </w:tr>
      <w:tr w:rsidR="00820C15" w14:paraId="227BAACF" w14:textId="77777777" w:rsidTr="00820C15">
        <w:tc>
          <w:tcPr>
            <w:tcW w:w="3918" w:type="dxa"/>
            <w:tcBorders>
              <w:top w:val="nil"/>
              <w:left w:val="nil"/>
              <w:bottom w:val="nil"/>
              <w:right w:val="nil"/>
            </w:tcBorders>
          </w:tcPr>
          <w:p w14:paraId="0208183A" w14:textId="30765D7B" w:rsidR="00F472FA" w:rsidRDefault="00F472FA" w:rsidP="00B64D90">
            <w:pPr>
              <w:rPr>
                <w:b/>
              </w:rPr>
            </w:pPr>
            <w:r>
              <w:rPr>
                <w:b/>
              </w:rPr>
              <w:t>D</w:t>
            </w:r>
            <w:r w:rsidR="00B37B44">
              <w:rPr>
                <w:b/>
              </w:rPr>
              <w:t xml:space="preserve">ECLARATION (TO BE COMPLETED BY THE </w:t>
            </w:r>
            <w:r w:rsidR="00766716">
              <w:rPr>
                <w:b/>
              </w:rPr>
              <w:t>HEAD OF THE INSTITUTION</w:t>
            </w:r>
          </w:p>
          <w:tbl>
            <w:tblPr>
              <w:tblStyle w:val="TableGrid"/>
              <w:tblW w:w="1006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0060"/>
            </w:tblGrid>
            <w:tr w:rsidR="00F472FA" w14:paraId="58EA6894" w14:textId="77777777" w:rsidTr="00EC4C80">
              <w:trPr>
                <w:trHeight w:val="3818"/>
              </w:trPr>
              <w:tc>
                <w:tcPr>
                  <w:tcW w:w="10060" w:type="dxa"/>
                </w:tcPr>
                <w:p w14:paraId="0B962C6F" w14:textId="40160CD7" w:rsidR="00F472FA" w:rsidRDefault="00F472FA" w:rsidP="00B64D90">
                  <w:r w:rsidRPr="00BB70D0">
                    <w:t>I</w:t>
                  </w:r>
                  <w:r w:rsidR="00BB70D0">
                    <w:t>,</w:t>
                  </w:r>
                  <w:r w:rsidRPr="00BB70D0">
                    <w:t xml:space="preserve"> the undersigned</w:t>
                  </w:r>
                  <w:r w:rsidR="00BB70D0">
                    <w:t>,</w:t>
                  </w:r>
                  <w:r w:rsidRPr="00BB70D0">
                    <w:t xml:space="preserve"> hereby guarantee that the employee(s)</w:t>
                  </w:r>
                  <w:r w:rsidR="00E30AF4" w:rsidRPr="00BB70D0">
                    <w:t xml:space="preserve"> </w:t>
                  </w:r>
                  <w:r w:rsidR="00305534">
                    <w:t xml:space="preserve">of our institute </w:t>
                  </w:r>
                  <w:r w:rsidR="00E30AF4" w:rsidRPr="00BB70D0">
                    <w:t xml:space="preserve">will abide </w:t>
                  </w:r>
                  <w:r w:rsidR="00F933B2" w:rsidRPr="00BB70D0">
                    <w:t>by all</w:t>
                  </w:r>
                  <w:r w:rsidR="00E30AF4" w:rsidRPr="00BB70D0">
                    <w:t xml:space="preserve"> library rules and regulations.  My organization will also be responsible for any outstanding Library fines and charges (eg. Overdue, damage, or lost item) incurred by the above employee(s).</w:t>
                  </w:r>
                  <w:r w:rsidRPr="00BB70D0">
                    <w:t xml:space="preserve"> </w:t>
                  </w:r>
                </w:p>
                <w:p w14:paraId="148278EF" w14:textId="6C663480" w:rsidR="00721A8D" w:rsidRDefault="00721A8D" w:rsidP="00B64D90"/>
                <w:p w14:paraId="400A6D48" w14:textId="77777777" w:rsidR="00305534" w:rsidRDefault="00305534" w:rsidP="00305534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Cs/>
                      <w:sz w:val="20"/>
                      <w:szCs w:val="20"/>
                    </w:rPr>
                    <w:t>I undertake to return the library books and library card/s at the end of the period of membership.</w:t>
                  </w:r>
                </w:p>
                <w:p w14:paraId="27F8FDE0" w14:textId="77777777" w:rsidR="00721A8D" w:rsidRPr="00BB70D0" w:rsidRDefault="00721A8D" w:rsidP="00B64D90"/>
                <w:p w14:paraId="1B335D1E" w14:textId="77777777" w:rsidR="003D02E7" w:rsidRPr="00BB70D0" w:rsidRDefault="003D02E7" w:rsidP="00B64D90"/>
                <w:p w14:paraId="1C881A9D" w14:textId="77777777" w:rsidR="00262E18" w:rsidRDefault="00BB70D0" w:rsidP="00B64D90">
                  <w:r w:rsidRPr="00BB70D0">
                    <w:t>Name:</w:t>
                  </w:r>
                </w:p>
                <w:p w14:paraId="2C71B1A5" w14:textId="77777777" w:rsidR="00991092" w:rsidRDefault="00BB70D0" w:rsidP="00B64D90">
                  <w:r w:rsidRPr="00BB70D0">
                    <w:t xml:space="preserve">  </w:t>
                  </w:r>
                </w:p>
                <w:p w14:paraId="20B8D668" w14:textId="77777777" w:rsidR="00991092" w:rsidRDefault="00BB70D0" w:rsidP="00BB70D0">
                  <w:r w:rsidRPr="00BB70D0">
                    <w:t xml:space="preserve">Designation: </w:t>
                  </w:r>
                  <w:r w:rsidR="00991092">
                    <w:t xml:space="preserve"> </w:t>
                  </w:r>
                </w:p>
                <w:p w14:paraId="6E060C3D" w14:textId="77777777" w:rsidR="00262E18" w:rsidRDefault="00262E18" w:rsidP="00BB70D0"/>
                <w:p w14:paraId="05747B8A" w14:textId="01CFAC4B" w:rsidR="00991092" w:rsidRDefault="00386B30" w:rsidP="00991092">
                  <w:r>
                    <w:t xml:space="preserve"> </w:t>
                  </w:r>
                  <w:r w:rsidR="00BB70D0" w:rsidRPr="00BB70D0">
                    <w:t xml:space="preserve">Date: </w:t>
                  </w:r>
                  <w:r w:rsidR="00991092">
                    <w:t xml:space="preserve">    </w:t>
                  </w:r>
                </w:p>
                <w:p w14:paraId="60B41541" w14:textId="77777777" w:rsidR="00991092" w:rsidRDefault="00C16495" w:rsidP="00991092">
                  <w:r>
                    <w:t xml:space="preserve"> </w:t>
                  </w:r>
                  <w:r w:rsidR="00991092">
                    <w:t xml:space="preserve"> </w:t>
                  </w:r>
                  <w:r w:rsidR="00262E18">
                    <w:t xml:space="preserve">                                                                 </w:t>
                  </w:r>
                  <w:r w:rsidR="00991092">
                    <w:t>(Office Seal and Signature)</w:t>
                  </w:r>
                </w:p>
                <w:p w14:paraId="77A03A53" w14:textId="77777777" w:rsidR="00991092" w:rsidRDefault="00991092" w:rsidP="00991092">
                  <w:pPr>
                    <w:rPr>
                      <w:b/>
                    </w:rPr>
                  </w:pPr>
                  <w:r>
                    <w:t xml:space="preserve">                               </w:t>
                  </w:r>
                </w:p>
              </w:tc>
            </w:tr>
          </w:tbl>
          <w:p w14:paraId="33BADB4B" w14:textId="77777777" w:rsidR="00F472FA" w:rsidRDefault="00F472FA" w:rsidP="00B64D90">
            <w:pPr>
              <w:rPr>
                <w:b/>
              </w:rPr>
            </w:pPr>
          </w:p>
        </w:tc>
      </w:tr>
      <w:tr w:rsidR="00820C15" w14:paraId="2E464143" w14:textId="77777777" w:rsidTr="00820C15">
        <w:tc>
          <w:tcPr>
            <w:tcW w:w="3918" w:type="dxa"/>
            <w:tcBorders>
              <w:top w:val="nil"/>
              <w:left w:val="nil"/>
              <w:bottom w:val="nil"/>
              <w:right w:val="nil"/>
            </w:tcBorders>
          </w:tcPr>
          <w:p w14:paraId="7D548383" w14:textId="77777777" w:rsidR="00436BAA" w:rsidRDefault="00436BAA" w:rsidP="00B64D90">
            <w:pPr>
              <w:rPr>
                <w:b/>
              </w:rPr>
            </w:pPr>
          </w:p>
        </w:tc>
      </w:tr>
      <w:tr w:rsidR="00820C15" w14:paraId="066EC0E9" w14:textId="77777777" w:rsidTr="00820C15">
        <w:tc>
          <w:tcPr>
            <w:tcW w:w="3918" w:type="dxa"/>
            <w:tcBorders>
              <w:top w:val="nil"/>
              <w:left w:val="nil"/>
              <w:bottom w:val="nil"/>
              <w:right w:val="nil"/>
            </w:tcBorders>
          </w:tcPr>
          <w:p w14:paraId="584266CE" w14:textId="77777777" w:rsidR="001C760F" w:rsidRDefault="001C760F" w:rsidP="00B64D90">
            <w:pPr>
              <w:rPr>
                <w:b/>
              </w:rPr>
            </w:pPr>
          </w:p>
        </w:tc>
      </w:tr>
      <w:tr w:rsidR="00820C15" w14:paraId="1C616A21" w14:textId="77777777" w:rsidTr="00820C15">
        <w:tc>
          <w:tcPr>
            <w:tcW w:w="3918" w:type="dxa"/>
            <w:tcBorders>
              <w:top w:val="nil"/>
              <w:left w:val="nil"/>
              <w:bottom w:val="nil"/>
              <w:right w:val="nil"/>
            </w:tcBorders>
          </w:tcPr>
          <w:p w14:paraId="49A32994" w14:textId="77777777" w:rsidR="00721A8D" w:rsidRDefault="00721A8D" w:rsidP="00B64D90">
            <w:pPr>
              <w:rPr>
                <w:b/>
              </w:rPr>
            </w:pPr>
          </w:p>
          <w:p w14:paraId="61EB567A" w14:textId="137EEC02" w:rsidR="00721A8D" w:rsidRDefault="00721A8D" w:rsidP="00B64D90">
            <w:pPr>
              <w:rPr>
                <w:b/>
              </w:rPr>
            </w:pPr>
          </w:p>
        </w:tc>
      </w:tr>
    </w:tbl>
    <w:p w14:paraId="5CB4333F" w14:textId="77777777" w:rsidR="00516A72" w:rsidRDefault="00FB08EF" w:rsidP="00516A72">
      <w:pPr>
        <w:rPr>
          <w:rFonts w:cstheme="minorHAnsi"/>
          <w:b/>
        </w:rPr>
      </w:pPr>
      <w:r>
        <w:rPr>
          <w:noProof/>
          <w:lang w:eastAsia="en-IN"/>
        </w:rPr>
        <w:pict w14:anchorId="6A333CB4">
          <v:shapetype id="_x0000_t202" coordsize="21600,21600" o:spt="202" path="m,l,21600r21600,l21600,xe">
            <v:stroke joinstyle="miter"/>
            <v:path gradientshapeok="t" o:connecttype="rect"/>
          </v:shapetype>
          <v:shape id="_x0000_s1061" type="#_x0000_t202" style="position:absolute;margin-left:-6.85pt;margin-top:18.95pt;width:491.15pt;height:71.25pt;z-index:251686912;mso-position-horizontal-relative:text;mso-position-vertical-relative:text">
            <v:textbox style="mso-next-textbox:#_x0000_s1061">
              <w:txbxContent>
                <w:p w14:paraId="7E882473" w14:textId="77777777" w:rsidR="00516A72" w:rsidRDefault="00516A72" w:rsidP="00516A72">
                  <w:pPr>
                    <w:jc w:val="center"/>
                    <w:rPr>
                      <w:b/>
                      <w:szCs w:val="18"/>
                    </w:rPr>
                  </w:pPr>
                  <w:r>
                    <w:rPr>
                      <w:b/>
                      <w:szCs w:val="18"/>
                    </w:rPr>
                    <w:t>Approved/Not Approved</w:t>
                  </w:r>
                </w:p>
                <w:p w14:paraId="47EB50A7" w14:textId="77777777" w:rsidR="00516A72" w:rsidRDefault="00516A72" w:rsidP="00516A72">
                  <w:pPr>
                    <w:rPr>
                      <w:b/>
                      <w:szCs w:val="18"/>
                    </w:rPr>
                  </w:pPr>
                </w:p>
                <w:p w14:paraId="298200B1" w14:textId="77777777" w:rsidR="00516A72" w:rsidRPr="000104B2" w:rsidRDefault="00516A72" w:rsidP="00516A72">
                  <w:pPr>
                    <w:rPr>
                      <w:b/>
                      <w:szCs w:val="18"/>
                    </w:rPr>
                  </w:pPr>
                  <w:r>
                    <w:rPr>
                      <w:b/>
                      <w:szCs w:val="18"/>
                    </w:rPr>
                    <w:t xml:space="preserve"> </w:t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  <w:t>Deputy Librarian</w:t>
                  </w:r>
                </w:p>
              </w:txbxContent>
            </v:textbox>
          </v:shape>
        </w:pict>
      </w:r>
      <w:r w:rsidR="00516A72">
        <w:rPr>
          <w:rFonts w:cstheme="minorHAnsi"/>
          <w:b/>
        </w:rPr>
        <w:t>LIBRARY USE ONLY</w:t>
      </w:r>
    </w:p>
    <w:p w14:paraId="081ED986" w14:textId="77777777" w:rsidR="00516A72" w:rsidRPr="00F3080E" w:rsidRDefault="00516A72" w:rsidP="00516A72"/>
    <w:p w14:paraId="228B90CB" w14:textId="77777777" w:rsidR="00516A72" w:rsidRPr="00F3080E" w:rsidRDefault="00516A72" w:rsidP="00516A72"/>
    <w:p w14:paraId="5F3E8E8A" w14:textId="77777777" w:rsidR="00516A72" w:rsidRDefault="00516A72" w:rsidP="00516A72"/>
    <w:p w14:paraId="7DEF3951" w14:textId="77777777" w:rsidR="008D2152" w:rsidRDefault="008D2152" w:rsidP="008D2152">
      <w:pPr>
        <w:spacing w:after="0"/>
        <w:rPr>
          <w:b/>
        </w:rPr>
      </w:pPr>
    </w:p>
    <w:p w14:paraId="5D76DBEC" w14:textId="77777777" w:rsidR="0004068E" w:rsidRPr="008D2152" w:rsidRDefault="008D2152" w:rsidP="008D2152">
      <w:pPr>
        <w:spacing w:after="0"/>
        <w:rPr>
          <w:b/>
        </w:rPr>
      </w:pPr>
      <w:r w:rsidRPr="008D2152">
        <w:rPr>
          <w:b/>
        </w:rPr>
        <w:t>Payment details:</w:t>
      </w:r>
    </w:p>
    <w:p w14:paraId="33DFE48C" w14:textId="77777777" w:rsidR="0004068E" w:rsidRDefault="00FB08EF" w:rsidP="008D2152">
      <w:pPr>
        <w:spacing w:after="0"/>
        <w:rPr>
          <w:b/>
          <w:u w:val="single"/>
        </w:rPr>
      </w:pPr>
      <w:r>
        <w:rPr>
          <w:b/>
          <w:noProof/>
          <w:sz w:val="20"/>
          <w:szCs w:val="20"/>
          <w:lang w:eastAsia="en-IN"/>
        </w:rPr>
        <w:pict w14:anchorId="4AACACCB">
          <v:shape id="_x0000_s1062" type="#_x0000_t202" style="position:absolute;margin-left:-6.85pt;margin-top:4.95pt;width:495.7pt;height:57.55pt;z-index:251687936">
            <v:textbox style="mso-next-textbox:#_x0000_s1062">
              <w:txbxContent>
                <w:p w14:paraId="61D1B553" w14:textId="5B1F9D62" w:rsidR="00516A72" w:rsidRDefault="00516A72" w:rsidP="00516A72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>Amount</w:t>
                  </w:r>
                  <w:r w:rsidR="00721A8D">
                    <w:rPr>
                      <w:szCs w:val="18"/>
                    </w:rPr>
                    <w:t xml:space="preserve"> Paid</w:t>
                  </w:r>
                  <w:r>
                    <w:rPr>
                      <w:szCs w:val="18"/>
                    </w:rPr>
                    <w:t>:                                                     Receipt No.                                                 Receipt Date:</w:t>
                  </w:r>
                </w:p>
                <w:p w14:paraId="45262A03" w14:textId="759C7272" w:rsidR="00516A72" w:rsidRPr="000104B2" w:rsidRDefault="00516A72" w:rsidP="00516A72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>Lib.  Staff</w:t>
                  </w:r>
                  <w:r w:rsidR="00721A8D">
                    <w:rPr>
                      <w:szCs w:val="18"/>
                    </w:rPr>
                    <w:t xml:space="preserve"> </w:t>
                  </w:r>
                  <w:r>
                    <w:rPr>
                      <w:szCs w:val="18"/>
                    </w:rPr>
                    <w:t xml:space="preserve">(Signature): </w:t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</w:p>
              </w:txbxContent>
            </v:textbox>
          </v:shape>
        </w:pict>
      </w:r>
    </w:p>
    <w:p w14:paraId="2F4F9358" w14:textId="77777777" w:rsidR="00C7531B" w:rsidRPr="00C7531B" w:rsidRDefault="00C7531B"/>
    <w:p w14:paraId="1AD4718F" w14:textId="77777777" w:rsidR="00913B2E" w:rsidRDefault="00913B2E">
      <w:pPr>
        <w:rPr>
          <w:b/>
        </w:rPr>
      </w:pPr>
    </w:p>
    <w:p w14:paraId="63154593" w14:textId="77777777" w:rsidR="00913B2E" w:rsidRDefault="00FB08EF">
      <w:pPr>
        <w:rPr>
          <w:b/>
        </w:rPr>
      </w:pPr>
      <w:r>
        <w:rPr>
          <w:b/>
          <w:noProof/>
          <w:lang w:eastAsia="en-IN"/>
        </w:rPr>
        <w:pict w14:anchorId="5D6DB4B2">
          <v:shape id="_x0000_s1063" type="#_x0000_t202" style="position:absolute;margin-left:-6.85pt;margin-top:24.15pt;width:495.7pt;height:83.8pt;z-index:251688960">
            <v:textbox style="mso-next-textbox:#_x0000_s1063">
              <w:txbxContent>
                <w:p w14:paraId="3631F30A" w14:textId="3422928A" w:rsidR="008D2152" w:rsidRDefault="008D2152" w:rsidP="008D2152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>Library Membership No.:</w:t>
                  </w:r>
                </w:p>
                <w:p w14:paraId="2D5C8C47" w14:textId="527E58F5" w:rsidR="00305534" w:rsidRDefault="00305534" w:rsidP="008D2152">
                  <w:pPr>
                    <w:rPr>
                      <w:szCs w:val="18"/>
                    </w:rPr>
                  </w:pPr>
                </w:p>
                <w:p w14:paraId="3B697163" w14:textId="77777777" w:rsidR="00305534" w:rsidRDefault="00305534" w:rsidP="00305534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 xml:space="preserve">Membership Period (Date): From________________________to_________________________________                    </w:t>
                  </w:r>
                </w:p>
                <w:p w14:paraId="54278EB0" w14:textId="77777777" w:rsidR="00305534" w:rsidRPr="008D2152" w:rsidRDefault="00305534" w:rsidP="008D2152">
                  <w:pPr>
                    <w:rPr>
                      <w:szCs w:val="18"/>
                    </w:rPr>
                  </w:pPr>
                </w:p>
              </w:txbxContent>
            </v:textbox>
          </v:shape>
        </w:pict>
      </w:r>
    </w:p>
    <w:p w14:paraId="421B154F" w14:textId="77777777" w:rsidR="0004068E" w:rsidRDefault="0004068E">
      <w:pPr>
        <w:rPr>
          <w:b/>
        </w:rPr>
      </w:pPr>
    </w:p>
    <w:p w14:paraId="240D49AC" w14:textId="74D60926" w:rsidR="0004068E" w:rsidRPr="00C7531B" w:rsidRDefault="00FB08EF">
      <w:pPr>
        <w:rPr>
          <w:b/>
        </w:rPr>
      </w:pPr>
      <w:r>
        <w:rPr>
          <w:b/>
          <w:noProof/>
        </w:rPr>
        <w:pict w14:anchorId="5229FB0D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74" type="#_x0000_t32" style="position:absolute;margin-left:-5.4pt;margin-top:12.95pt;width:493.5pt;height:2.25pt;flip:y;z-index:251693056" o:connectortype="straight"/>
        </w:pict>
      </w:r>
    </w:p>
    <w:p w14:paraId="2CD01A63" w14:textId="77777777" w:rsidR="0004068E" w:rsidRDefault="0004068E"/>
    <w:p w14:paraId="469105B5" w14:textId="77777777" w:rsidR="0004068E" w:rsidRDefault="0004068E"/>
    <w:p w14:paraId="4494BE01" w14:textId="77777777" w:rsidR="00F3080E" w:rsidRPr="00F3080E" w:rsidRDefault="00FB08EF" w:rsidP="00F3080E">
      <w:r>
        <w:rPr>
          <w:noProof/>
          <w:lang w:eastAsia="en-IN"/>
        </w:rPr>
        <w:pict w14:anchorId="54B9FF68">
          <v:shape id="_x0000_s1064" type="#_x0000_t202" style="position:absolute;margin-left:-6.85pt;margin-top:11.35pt;width:495.7pt;height:57.55pt;z-index:251689984">
            <v:textbox style="mso-next-textbox:#_x0000_s1064">
              <w:txbxContent>
                <w:p w14:paraId="49ABC4D4" w14:textId="77777777" w:rsidR="008D2152" w:rsidRPr="003C009E" w:rsidRDefault="008D2152" w:rsidP="008D2152">
                  <w:r w:rsidRPr="003C009E">
                    <w:t>No Dues Certificate Issued on (Date with Signature):</w:t>
                  </w:r>
                </w:p>
                <w:p w14:paraId="5DAADD6B" w14:textId="77777777" w:rsidR="008D2152" w:rsidRPr="008D2152" w:rsidRDefault="008D2152" w:rsidP="008D2152">
                  <w:pPr>
                    <w:rPr>
                      <w:szCs w:val="18"/>
                    </w:rPr>
                  </w:pPr>
                </w:p>
              </w:txbxContent>
            </v:textbox>
          </v:shape>
        </w:pict>
      </w:r>
    </w:p>
    <w:p w14:paraId="194A109F" w14:textId="77777777" w:rsidR="00F3080E" w:rsidRPr="00F3080E" w:rsidRDefault="00F3080E" w:rsidP="00F3080E"/>
    <w:p w14:paraId="496C5896" w14:textId="77777777" w:rsidR="00F3080E" w:rsidRDefault="00F3080E" w:rsidP="00F3080E"/>
    <w:p w14:paraId="00C386CE" w14:textId="054AA996" w:rsidR="00B64D90" w:rsidRDefault="00460DB3" w:rsidP="00460DB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------------------------------------</w:t>
      </w:r>
    </w:p>
    <w:p w14:paraId="1C588CFA" w14:textId="01FB19D2" w:rsidR="00460DB3" w:rsidRPr="00460DB3" w:rsidRDefault="00460DB3" w:rsidP="00460DB3">
      <w:pPr>
        <w:rPr>
          <w:b/>
        </w:rPr>
      </w:pPr>
      <w:r w:rsidRPr="00460DB3">
        <w:rPr>
          <w:b/>
        </w:rPr>
        <w:t>Rules for External Membership – Academic Membership (Institutiona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2"/>
        <w:gridCol w:w="1260"/>
        <w:gridCol w:w="1350"/>
        <w:gridCol w:w="1620"/>
        <w:gridCol w:w="1620"/>
        <w:gridCol w:w="1800"/>
      </w:tblGrid>
      <w:tr w:rsidR="00460DB3" w:rsidRPr="00460DB3" w14:paraId="0B14DCC9" w14:textId="77777777" w:rsidTr="00460DB3">
        <w:tc>
          <w:tcPr>
            <w:tcW w:w="1672" w:type="dxa"/>
          </w:tcPr>
          <w:p w14:paraId="6AF3771D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460DB3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Membership</w:t>
            </w:r>
          </w:p>
          <w:p w14:paraId="192D8654" w14:textId="77777777" w:rsidR="00460DB3" w:rsidRPr="00460DB3" w:rsidRDefault="00460DB3" w:rsidP="00F54CD4">
            <w:pPr>
              <w:jc w:val="both"/>
              <w:rPr>
                <w:sz w:val="20"/>
                <w:szCs w:val="20"/>
              </w:rPr>
            </w:pPr>
            <w:r w:rsidRPr="00460DB3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Category</w:t>
            </w:r>
          </w:p>
        </w:tc>
        <w:tc>
          <w:tcPr>
            <w:tcW w:w="1260" w:type="dxa"/>
          </w:tcPr>
          <w:p w14:paraId="0287027C" w14:textId="77777777" w:rsidR="00460DB3" w:rsidRPr="00460DB3" w:rsidRDefault="00460DB3" w:rsidP="00F54CD4">
            <w:pPr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460DB3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Fees in Rs.</w:t>
            </w:r>
          </w:p>
          <w:p w14:paraId="10770AD8" w14:textId="77777777" w:rsidR="00460DB3" w:rsidRPr="00460DB3" w:rsidRDefault="00460DB3" w:rsidP="00F54CD4">
            <w:pPr>
              <w:jc w:val="both"/>
              <w:rPr>
                <w:sz w:val="20"/>
                <w:szCs w:val="20"/>
              </w:rPr>
            </w:pPr>
            <w:r w:rsidRPr="00460DB3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(Annual)</w:t>
            </w:r>
          </w:p>
        </w:tc>
        <w:tc>
          <w:tcPr>
            <w:tcW w:w="1350" w:type="dxa"/>
          </w:tcPr>
          <w:p w14:paraId="41E7B200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460DB3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Registration</w:t>
            </w:r>
          </w:p>
          <w:p w14:paraId="70A476F3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460DB3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Fees in Rs. (One Time)</w:t>
            </w:r>
          </w:p>
        </w:tc>
        <w:tc>
          <w:tcPr>
            <w:tcW w:w="1620" w:type="dxa"/>
          </w:tcPr>
          <w:p w14:paraId="70743705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460DB3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Refundable</w:t>
            </w:r>
          </w:p>
          <w:p w14:paraId="356FA6A4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460DB3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security</w:t>
            </w:r>
          </w:p>
          <w:p w14:paraId="1758A3BE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460DB3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Deposit in Rs.  (One</w:t>
            </w:r>
          </w:p>
          <w:p w14:paraId="3E8E7269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460DB3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Time)</w:t>
            </w:r>
          </w:p>
          <w:p w14:paraId="79C7FD6F" w14:textId="77777777" w:rsidR="00460DB3" w:rsidRPr="00460DB3" w:rsidRDefault="00460DB3" w:rsidP="00F54CD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14:paraId="08527C9F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460DB3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Total amount</w:t>
            </w:r>
          </w:p>
          <w:p w14:paraId="5F838573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460DB3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payable at the</w:t>
            </w:r>
          </w:p>
          <w:p w14:paraId="53A374A1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460DB3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time of</w:t>
            </w:r>
          </w:p>
          <w:p w14:paraId="40BE14E3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460DB3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membership</w:t>
            </w:r>
          </w:p>
          <w:p w14:paraId="57341E7B" w14:textId="77777777" w:rsidR="00460DB3" w:rsidRPr="00460DB3" w:rsidRDefault="00460DB3" w:rsidP="00F54CD4">
            <w:pPr>
              <w:jc w:val="both"/>
              <w:rPr>
                <w:sz w:val="20"/>
                <w:szCs w:val="20"/>
              </w:rPr>
            </w:pPr>
            <w:r w:rsidRPr="00460DB3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in Rs.</w:t>
            </w:r>
          </w:p>
        </w:tc>
        <w:tc>
          <w:tcPr>
            <w:tcW w:w="1800" w:type="dxa"/>
          </w:tcPr>
          <w:p w14:paraId="0582429B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460DB3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Facilities</w:t>
            </w:r>
          </w:p>
          <w:p w14:paraId="7141F9B1" w14:textId="77777777" w:rsidR="00460DB3" w:rsidRPr="00460DB3" w:rsidRDefault="00460DB3" w:rsidP="00F54CD4">
            <w:pPr>
              <w:jc w:val="both"/>
              <w:rPr>
                <w:sz w:val="20"/>
                <w:szCs w:val="20"/>
              </w:rPr>
            </w:pPr>
            <w:r w:rsidRPr="00460DB3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offered</w:t>
            </w:r>
          </w:p>
        </w:tc>
      </w:tr>
      <w:tr w:rsidR="00460DB3" w:rsidRPr="00460DB3" w14:paraId="353D21E9" w14:textId="77777777" w:rsidTr="00460DB3">
        <w:tc>
          <w:tcPr>
            <w:tcW w:w="1672" w:type="dxa"/>
          </w:tcPr>
          <w:p w14:paraId="3A66CAA2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460DB3">
              <w:rPr>
                <w:rFonts w:cs="TimesNewRomanPSMT"/>
                <w:sz w:val="20"/>
                <w:szCs w:val="20"/>
                <w:lang w:bidi="hi-IN"/>
              </w:rPr>
              <w:t>Institutional</w:t>
            </w:r>
          </w:p>
          <w:p w14:paraId="14788ADC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460DB3">
              <w:rPr>
                <w:rFonts w:cs="TimesNewRomanPSMT"/>
                <w:sz w:val="20"/>
                <w:szCs w:val="20"/>
                <w:lang w:bidi="hi-IN"/>
              </w:rPr>
              <w:t xml:space="preserve">Membership for  </w:t>
            </w:r>
          </w:p>
          <w:p w14:paraId="6F73E3E0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460DB3">
              <w:rPr>
                <w:rFonts w:cs="TimesNewRomanPSMT"/>
                <w:sz w:val="20"/>
                <w:szCs w:val="20"/>
                <w:lang w:bidi="hi-IN"/>
              </w:rPr>
              <w:t>Non-Aided,</w:t>
            </w:r>
          </w:p>
          <w:p w14:paraId="4BF9ECEE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460DB3">
              <w:rPr>
                <w:rFonts w:cs="TimesNewRomanPSMT"/>
                <w:sz w:val="20"/>
                <w:szCs w:val="20"/>
                <w:lang w:bidi="hi-IN"/>
              </w:rPr>
              <w:t>AICTE recognized</w:t>
            </w:r>
          </w:p>
          <w:p w14:paraId="4E03374F" w14:textId="41AE79A5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460DB3">
              <w:rPr>
                <w:rFonts w:cs="TimesNewRomanPSMT"/>
                <w:sz w:val="20"/>
                <w:szCs w:val="20"/>
                <w:lang w:bidi="hi-IN"/>
              </w:rPr>
              <w:t>Degree Colleges</w:t>
            </w:r>
          </w:p>
        </w:tc>
        <w:tc>
          <w:tcPr>
            <w:tcW w:w="1260" w:type="dxa"/>
          </w:tcPr>
          <w:p w14:paraId="6C6DAB29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460DB3">
              <w:rPr>
                <w:rFonts w:cs="TimesNewRomanPSMT"/>
                <w:sz w:val="20"/>
                <w:szCs w:val="20"/>
                <w:lang w:bidi="hi-IN"/>
              </w:rPr>
              <w:t>2,00,000/-</w:t>
            </w:r>
          </w:p>
        </w:tc>
        <w:tc>
          <w:tcPr>
            <w:tcW w:w="1350" w:type="dxa"/>
          </w:tcPr>
          <w:p w14:paraId="464C3F74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460DB3">
              <w:rPr>
                <w:rFonts w:cs="TimesNewRomanPSMT"/>
                <w:sz w:val="20"/>
                <w:szCs w:val="20"/>
                <w:lang w:bidi="hi-IN"/>
              </w:rPr>
              <w:t xml:space="preserve">   1,000/-</w:t>
            </w:r>
          </w:p>
        </w:tc>
        <w:tc>
          <w:tcPr>
            <w:tcW w:w="1620" w:type="dxa"/>
          </w:tcPr>
          <w:p w14:paraId="762B0CD8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460DB3">
              <w:rPr>
                <w:rFonts w:cs="TimesNewRomanPSMT"/>
                <w:sz w:val="20"/>
                <w:szCs w:val="20"/>
                <w:lang w:bidi="hi-IN"/>
              </w:rPr>
              <w:t xml:space="preserve">  30,000/-</w:t>
            </w:r>
          </w:p>
        </w:tc>
        <w:tc>
          <w:tcPr>
            <w:tcW w:w="1620" w:type="dxa"/>
          </w:tcPr>
          <w:p w14:paraId="6C98B426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460DB3">
              <w:rPr>
                <w:rFonts w:cs="TimesNewRomanPSMT"/>
                <w:sz w:val="20"/>
                <w:szCs w:val="20"/>
                <w:lang w:bidi="hi-IN"/>
              </w:rPr>
              <w:t xml:space="preserve"> 2,31,000/-</w:t>
            </w:r>
          </w:p>
        </w:tc>
        <w:tc>
          <w:tcPr>
            <w:tcW w:w="1800" w:type="dxa"/>
          </w:tcPr>
          <w:p w14:paraId="39441569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460DB3">
              <w:rPr>
                <w:rFonts w:cs="TimesNewRomanPSMT"/>
                <w:sz w:val="20"/>
                <w:szCs w:val="20"/>
                <w:lang w:bidi="hi-IN"/>
              </w:rPr>
              <w:t>Reference</w:t>
            </w:r>
          </w:p>
          <w:p w14:paraId="03F61D83" w14:textId="77777777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460DB3">
              <w:rPr>
                <w:rFonts w:cs="TimesNewRomanPSMT"/>
                <w:sz w:val="20"/>
                <w:szCs w:val="20"/>
                <w:lang w:bidi="hi-IN"/>
              </w:rPr>
              <w:t xml:space="preserve">+ borrowing </w:t>
            </w:r>
          </w:p>
          <w:p w14:paraId="13D6DF31" w14:textId="4B29356F" w:rsidR="00460DB3" w:rsidRPr="00460DB3" w:rsidRDefault="00460DB3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460DB3">
              <w:rPr>
                <w:rFonts w:cs="TimesNewRomanPSMT"/>
                <w:sz w:val="20"/>
                <w:szCs w:val="20"/>
                <w:lang w:bidi="hi-IN"/>
              </w:rPr>
              <w:t>(For 5 persons - 1 Book for 1 month per person)</w:t>
            </w:r>
          </w:p>
        </w:tc>
      </w:tr>
    </w:tbl>
    <w:p w14:paraId="233C42FB" w14:textId="77777777" w:rsidR="00460DB3" w:rsidRDefault="00460DB3" w:rsidP="00460DB3">
      <w:pPr>
        <w:jc w:val="center"/>
        <w:rPr>
          <w:b/>
          <w:sz w:val="20"/>
          <w:szCs w:val="20"/>
        </w:rPr>
      </w:pPr>
    </w:p>
    <w:sectPr w:rsidR="00460DB3" w:rsidSect="001C760F">
      <w:pgSz w:w="11906" w:h="16838" w:code="9"/>
      <w:pgMar w:top="302" w:right="864" w:bottom="864" w:left="1008" w:header="706" w:footer="28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3D0FA6"/>
    <w:multiLevelType w:val="hybridMultilevel"/>
    <w:tmpl w:val="F1BAF1D0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54080D27"/>
    <w:multiLevelType w:val="hybridMultilevel"/>
    <w:tmpl w:val="BB44C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DD5D91"/>
    <w:multiLevelType w:val="hybridMultilevel"/>
    <w:tmpl w:val="9BC417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080A07"/>
    <w:multiLevelType w:val="hybridMultilevel"/>
    <w:tmpl w:val="50B6A6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447E1E"/>
    <w:multiLevelType w:val="hybridMultilevel"/>
    <w:tmpl w:val="C25E2CF8"/>
    <w:lvl w:ilvl="0" w:tplc="2062D7FA">
      <w:start w:val="1"/>
      <w:numFmt w:val="bullet"/>
      <w:lvlText w:val="*"/>
      <w:lvlJc w:val="left"/>
      <w:pPr>
        <w:ind w:left="360" w:hanging="360"/>
      </w:pPr>
      <w:rPr>
        <w:rFonts w:ascii="Bahnschrift" w:hAnsi="Bahnschrift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TIwNDOyMDE3NzZV0lEKTi0uzszPAykwrwUAFtqBvywAAAA="/>
  </w:docVars>
  <w:rsids>
    <w:rsidRoot w:val="00F744E6"/>
    <w:rsid w:val="0000071D"/>
    <w:rsid w:val="000016CB"/>
    <w:rsid w:val="000104B2"/>
    <w:rsid w:val="00032C6B"/>
    <w:rsid w:val="0004068E"/>
    <w:rsid w:val="00050BEA"/>
    <w:rsid w:val="000542DE"/>
    <w:rsid w:val="00063CB7"/>
    <w:rsid w:val="00065AA6"/>
    <w:rsid w:val="000927EE"/>
    <w:rsid w:val="000D76B8"/>
    <w:rsid w:val="000E266F"/>
    <w:rsid w:val="000E31FD"/>
    <w:rsid w:val="000E34D7"/>
    <w:rsid w:val="00104EAB"/>
    <w:rsid w:val="0011572C"/>
    <w:rsid w:val="001222BC"/>
    <w:rsid w:val="001264CF"/>
    <w:rsid w:val="0015227B"/>
    <w:rsid w:val="001751A0"/>
    <w:rsid w:val="00187DF8"/>
    <w:rsid w:val="00192F9B"/>
    <w:rsid w:val="001C760F"/>
    <w:rsid w:val="001E43CE"/>
    <w:rsid w:val="00212699"/>
    <w:rsid w:val="00227039"/>
    <w:rsid w:val="002278BD"/>
    <w:rsid w:val="00232EB0"/>
    <w:rsid w:val="00262E18"/>
    <w:rsid w:val="00277E17"/>
    <w:rsid w:val="002C7566"/>
    <w:rsid w:val="002E78EA"/>
    <w:rsid w:val="002F0663"/>
    <w:rsid w:val="00305534"/>
    <w:rsid w:val="003237FB"/>
    <w:rsid w:val="00330681"/>
    <w:rsid w:val="003344E7"/>
    <w:rsid w:val="00346B1E"/>
    <w:rsid w:val="00362634"/>
    <w:rsid w:val="0036746F"/>
    <w:rsid w:val="00386B30"/>
    <w:rsid w:val="00390B5F"/>
    <w:rsid w:val="003A21E3"/>
    <w:rsid w:val="003B210A"/>
    <w:rsid w:val="003B3C33"/>
    <w:rsid w:val="003B7AC7"/>
    <w:rsid w:val="003D02E7"/>
    <w:rsid w:val="003D0C46"/>
    <w:rsid w:val="003D338F"/>
    <w:rsid w:val="003D545F"/>
    <w:rsid w:val="003F00C1"/>
    <w:rsid w:val="00400D3E"/>
    <w:rsid w:val="00415AE5"/>
    <w:rsid w:val="0042302E"/>
    <w:rsid w:val="00436BAA"/>
    <w:rsid w:val="00445B11"/>
    <w:rsid w:val="004566A3"/>
    <w:rsid w:val="00460DB3"/>
    <w:rsid w:val="00461C82"/>
    <w:rsid w:val="0047574D"/>
    <w:rsid w:val="00482E06"/>
    <w:rsid w:val="00485D1D"/>
    <w:rsid w:val="004A75F3"/>
    <w:rsid w:val="00516A72"/>
    <w:rsid w:val="00520CCE"/>
    <w:rsid w:val="00544A0E"/>
    <w:rsid w:val="0059483F"/>
    <w:rsid w:val="005C0147"/>
    <w:rsid w:val="005C534D"/>
    <w:rsid w:val="005E4741"/>
    <w:rsid w:val="005F6FBC"/>
    <w:rsid w:val="00602139"/>
    <w:rsid w:val="00633070"/>
    <w:rsid w:val="006369FC"/>
    <w:rsid w:val="00642A11"/>
    <w:rsid w:val="00656AF9"/>
    <w:rsid w:val="00696201"/>
    <w:rsid w:val="00696C7A"/>
    <w:rsid w:val="006C39BC"/>
    <w:rsid w:val="006C5246"/>
    <w:rsid w:val="006C60C1"/>
    <w:rsid w:val="006D68EE"/>
    <w:rsid w:val="006E155B"/>
    <w:rsid w:val="007000AD"/>
    <w:rsid w:val="00721A8D"/>
    <w:rsid w:val="007257AD"/>
    <w:rsid w:val="00766716"/>
    <w:rsid w:val="00776A71"/>
    <w:rsid w:val="007A11D1"/>
    <w:rsid w:val="007C1294"/>
    <w:rsid w:val="007C3896"/>
    <w:rsid w:val="007D0D3A"/>
    <w:rsid w:val="007D7368"/>
    <w:rsid w:val="007E099B"/>
    <w:rsid w:val="007E3387"/>
    <w:rsid w:val="007F25C6"/>
    <w:rsid w:val="007F74D2"/>
    <w:rsid w:val="0081099F"/>
    <w:rsid w:val="00813B30"/>
    <w:rsid w:val="00820C15"/>
    <w:rsid w:val="00871FE7"/>
    <w:rsid w:val="0087478A"/>
    <w:rsid w:val="00886E36"/>
    <w:rsid w:val="008A0D13"/>
    <w:rsid w:val="008B7048"/>
    <w:rsid w:val="008D2152"/>
    <w:rsid w:val="008F0942"/>
    <w:rsid w:val="00913B2E"/>
    <w:rsid w:val="00916B66"/>
    <w:rsid w:val="00920458"/>
    <w:rsid w:val="009231FD"/>
    <w:rsid w:val="00952F49"/>
    <w:rsid w:val="00957854"/>
    <w:rsid w:val="00982286"/>
    <w:rsid w:val="00991092"/>
    <w:rsid w:val="009A0F9B"/>
    <w:rsid w:val="009A6BFE"/>
    <w:rsid w:val="009B7E25"/>
    <w:rsid w:val="009C6386"/>
    <w:rsid w:val="009D7BD0"/>
    <w:rsid w:val="009F38FA"/>
    <w:rsid w:val="00A01413"/>
    <w:rsid w:val="00A111EE"/>
    <w:rsid w:val="00A11E8F"/>
    <w:rsid w:val="00A15D09"/>
    <w:rsid w:val="00A3510F"/>
    <w:rsid w:val="00A63A7C"/>
    <w:rsid w:val="00A85FFF"/>
    <w:rsid w:val="00AD0E38"/>
    <w:rsid w:val="00AE53F7"/>
    <w:rsid w:val="00AE5707"/>
    <w:rsid w:val="00B20219"/>
    <w:rsid w:val="00B333E9"/>
    <w:rsid w:val="00B34D90"/>
    <w:rsid w:val="00B37B44"/>
    <w:rsid w:val="00B43C8A"/>
    <w:rsid w:val="00B62A3D"/>
    <w:rsid w:val="00B64D90"/>
    <w:rsid w:val="00B65851"/>
    <w:rsid w:val="00B76843"/>
    <w:rsid w:val="00B94006"/>
    <w:rsid w:val="00B957C9"/>
    <w:rsid w:val="00BB1120"/>
    <w:rsid w:val="00BB3B6A"/>
    <w:rsid w:val="00BB70D0"/>
    <w:rsid w:val="00BE4FAC"/>
    <w:rsid w:val="00C16495"/>
    <w:rsid w:val="00C319A8"/>
    <w:rsid w:val="00C657B5"/>
    <w:rsid w:val="00C71047"/>
    <w:rsid w:val="00C7531B"/>
    <w:rsid w:val="00C83007"/>
    <w:rsid w:val="00CB2831"/>
    <w:rsid w:val="00CD0A95"/>
    <w:rsid w:val="00CD75AF"/>
    <w:rsid w:val="00D345F5"/>
    <w:rsid w:val="00D42B5F"/>
    <w:rsid w:val="00D436F7"/>
    <w:rsid w:val="00D47787"/>
    <w:rsid w:val="00D55639"/>
    <w:rsid w:val="00D55779"/>
    <w:rsid w:val="00D60E2A"/>
    <w:rsid w:val="00DA7148"/>
    <w:rsid w:val="00DB65F1"/>
    <w:rsid w:val="00DB74A2"/>
    <w:rsid w:val="00DE5F46"/>
    <w:rsid w:val="00DE7B26"/>
    <w:rsid w:val="00E30AF4"/>
    <w:rsid w:val="00E32E51"/>
    <w:rsid w:val="00E52C27"/>
    <w:rsid w:val="00E63C23"/>
    <w:rsid w:val="00E86288"/>
    <w:rsid w:val="00E94527"/>
    <w:rsid w:val="00EC4C80"/>
    <w:rsid w:val="00ED2F78"/>
    <w:rsid w:val="00EE05C1"/>
    <w:rsid w:val="00EF057C"/>
    <w:rsid w:val="00EF5493"/>
    <w:rsid w:val="00F3080E"/>
    <w:rsid w:val="00F330A7"/>
    <w:rsid w:val="00F36470"/>
    <w:rsid w:val="00F43701"/>
    <w:rsid w:val="00F45D77"/>
    <w:rsid w:val="00F472FA"/>
    <w:rsid w:val="00F51C75"/>
    <w:rsid w:val="00F51CCF"/>
    <w:rsid w:val="00F744E6"/>
    <w:rsid w:val="00F933B2"/>
    <w:rsid w:val="00F97DEA"/>
    <w:rsid w:val="00FB08EF"/>
    <w:rsid w:val="00FE009F"/>
    <w:rsid w:val="00FF7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5"/>
    <o:shapelayout v:ext="edit">
      <o:idmap v:ext="edit" data="1"/>
      <o:rules v:ext="edit">
        <o:r id="V:Rule1" type="connector" idref="#_x0000_s1074"/>
      </o:rules>
    </o:shapelayout>
  </w:shapeDefaults>
  <w:decimalSymbol w:val="."/>
  <w:listSeparator w:val=","/>
  <w14:docId w14:val="4B1CEF43"/>
  <w15:docId w15:val="{68E51238-21BE-4666-B29C-98EEF48CB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0E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2F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F9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92F9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776A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63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6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2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ti lib 06</dc:creator>
  <cp:lastModifiedBy>Balram Patel</cp:lastModifiedBy>
  <cp:revision>124</cp:revision>
  <cp:lastPrinted>2020-01-30T07:17:00Z</cp:lastPrinted>
  <dcterms:created xsi:type="dcterms:W3CDTF">2012-11-26T08:36:00Z</dcterms:created>
  <dcterms:modified xsi:type="dcterms:W3CDTF">2020-02-27T12:38:00Z</dcterms:modified>
</cp:coreProperties>
</file>